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BE8A6E" w14:textId="36A00A58" w:rsidR="00A21D11" w:rsidRDefault="00A21D11" w:rsidP="00A21D11">
      <w:pPr>
        <w:tabs>
          <w:tab w:val="left" w:pos="8640"/>
        </w:tabs>
        <w:jc w:val="center"/>
      </w:pPr>
      <w:r>
        <w:t xml:space="preserve">Attachment </w:t>
      </w:r>
      <w:r w:rsidR="00E6166F">
        <w:t>A</w:t>
      </w:r>
      <w:r>
        <w:t xml:space="preserve"> – Screen Shots</w:t>
      </w:r>
    </w:p>
    <w:p w14:paraId="24A468C6" w14:textId="77777777" w:rsidR="00E51B03" w:rsidRDefault="00E51B03" w:rsidP="00A21D11">
      <w:pPr>
        <w:tabs>
          <w:tab w:val="left" w:pos="8640"/>
        </w:tabs>
        <w:jc w:val="center"/>
      </w:pPr>
    </w:p>
    <w:p w14:paraId="52543784" w14:textId="5FDB69D5" w:rsidR="00E51B03" w:rsidRDefault="00DA72D6" w:rsidP="00A21D11">
      <w:pPr>
        <w:tabs>
          <w:tab w:val="left" w:pos="8640"/>
        </w:tabs>
        <w:jc w:val="center"/>
      </w:pPr>
      <w:bookmarkStart w:id="0" w:name="_GoBack"/>
      <w:r w:rsidRPr="00DA72D6">
        <w:rPr>
          <w:noProof/>
        </w:rPr>
        <w:drawing>
          <wp:inline distT="0" distB="0" distL="0" distR="0" wp14:anchorId="7F78062A" wp14:editId="2593CB86">
            <wp:extent cx="8228162" cy="343408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5024" b="20780"/>
                    <a:stretch/>
                  </pic:blipFill>
                  <pic:spPr bwMode="auto">
                    <a:xfrm>
                      <a:off x="0" y="0"/>
                      <a:ext cx="8229600" cy="3434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03E296A7" w14:textId="77777777" w:rsidR="00E51B03" w:rsidRDefault="00E51B03" w:rsidP="00A21D11">
      <w:pPr>
        <w:tabs>
          <w:tab w:val="left" w:pos="8640"/>
        </w:tabs>
        <w:jc w:val="center"/>
      </w:pPr>
    </w:p>
    <w:p w14:paraId="26BA3406" w14:textId="77777777" w:rsidR="00E51B03" w:rsidRDefault="00E51B03" w:rsidP="00A21D11">
      <w:pPr>
        <w:tabs>
          <w:tab w:val="left" w:pos="8640"/>
        </w:tabs>
        <w:jc w:val="center"/>
      </w:pPr>
    </w:p>
    <w:p w14:paraId="36319B6A" w14:textId="6AD1782C" w:rsidR="00CC3DE2" w:rsidRDefault="000E724C" w:rsidP="00E442FF">
      <w:pPr>
        <w:tabs>
          <w:tab w:val="left" w:pos="8640"/>
        </w:tabs>
      </w:pPr>
      <w:r>
        <w:rPr>
          <w:noProof/>
        </w:rPr>
        <w:lastRenderedPageBreak/>
        <w:drawing>
          <wp:inline distT="0" distB="0" distL="0" distR="0" wp14:anchorId="299EA802" wp14:editId="46A01205">
            <wp:extent cx="7428543" cy="4123167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749" b="21870"/>
                    <a:stretch/>
                  </pic:blipFill>
                  <pic:spPr bwMode="auto">
                    <a:xfrm>
                      <a:off x="0" y="0"/>
                      <a:ext cx="7429500" cy="4123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23F65E" w14:textId="77777777" w:rsidR="000E724C" w:rsidRDefault="000E724C">
      <w:r>
        <w:rPr>
          <w:noProof/>
        </w:rPr>
        <w:lastRenderedPageBreak/>
        <w:drawing>
          <wp:inline distT="0" distB="0" distL="0" distR="0" wp14:anchorId="05E013A0" wp14:editId="005D9162">
            <wp:extent cx="7427978" cy="1828240"/>
            <wp:effectExtent l="0" t="0" r="190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5236" b="53997"/>
                    <a:stretch/>
                  </pic:blipFill>
                  <pic:spPr bwMode="auto">
                    <a:xfrm>
                      <a:off x="0" y="0"/>
                      <a:ext cx="7429500" cy="1828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F4B38" w14:textId="77777777" w:rsidR="000E724C" w:rsidRDefault="000E724C">
      <w:r>
        <w:rPr>
          <w:noProof/>
        </w:rPr>
        <w:lastRenderedPageBreak/>
        <w:drawing>
          <wp:inline distT="0" distB="0" distL="0" distR="0" wp14:anchorId="209F0F2E" wp14:editId="1116227E">
            <wp:extent cx="7429500" cy="54684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7994"/>
                    <a:stretch/>
                  </pic:blipFill>
                  <pic:spPr bwMode="auto">
                    <a:xfrm>
                      <a:off x="0" y="0"/>
                      <a:ext cx="7429500" cy="5468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5595F" w14:textId="77777777" w:rsidR="000E724C" w:rsidRDefault="000E724C">
      <w:r>
        <w:rPr>
          <w:noProof/>
        </w:rPr>
        <w:lastRenderedPageBreak/>
        <w:drawing>
          <wp:inline distT="0" distB="0" distL="0" distR="0" wp14:anchorId="19360847" wp14:editId="48E850BA">
            <wp:extent cx="7428588" cy="336176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228" b="20204"/>
                    <a:stretch/>
                  </pic:blipFill>
                  <pic:spPr bwMode="auto">
                    <a:xfrm>
                      <a:off x="0" y="0"/>
                      <a:ext cx="7429500" cy="3362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A24391" w14:textId="77777777" w:rsidR="000E724C" w:rsidRDefault="000E724C">
      <w:r>
        <w:rPr>
          <w:noProof/>
        </w:rPr>
        <w:lastRenderedPageBreak/>
        <w:drawing>
          <wp:inline distT="0" distB="0" distL="0" distR="0" wp14:anchorId="136DCD9C" wp14:editId="76758B92">
            <wp:extent cx="7429000" cy="3576918"/>
            <wp:effectExtent l="0" t="0" r="63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5988" b="23827"/>
                    <a:stretch/>
                  </pic:blipFill>
                  <pic:spPr bwMode="auto">
                    <a:xfrm>
                      <a:off x="0" y="0"/>
                      <a:ext cx="7429500" cy="3577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6D20B" w14:textId="77777777" w:rsidR="000E724C" w:rsidRDefault="000E724C">
      <w:r>
        <w:rPr>
          <w:noProof/>
        </w:rPr>
        <w:lastRenderedPageBreak/>
        <w:drawing>
          <wp:inline distT="0" distB="0" distL="0" distR="0" wp14:anchorId="16785F32" wp14:editId="22E8BE15">
            <wp:extent cx="7429015" cy="3872753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3424" b="21413"/>
                    <a:stretch/>
                  </pic:blipFill>
                  <pic:spPr bwMode="auto">
                    <a:xfrm>
                      <a:off x="0" y="0"/>
                      <a:ext cx="7429500" cy="38730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4A499" w14:textId="77777777" w:rsidR="000E724C" w:rsidRDefault="000E724C">
      <w:r>
        <w:rPr>
          <w:noProof/>
        </w:rPr>
        <w:lastRenderedPageBreak/>
        <w:drawing>
          <wp:inline distT="0" distB="0" distL="0" distR="0" wp14:anchorId="55D0F8F4" wp14:editId="4CEB93DD">
            <wp:extent cx="7429500" cy="4285129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5385" b="12518"/>
                    <a:stretch/>
                  </pic:blipFill>
                  <pic:spPr bwMode="auto">
                    <a:xfrm>
                      <a:off x="0" y="0"/>
                      <a:ext cx="7429500" cy="4285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1B48B1" w14:textId="77777777" w:rsidR="000E724C" w:rsidRDefault="000E724C">
      <w:r>
        <w:rPr>
          <w:noProof/>
        </w:rPr>
        <w:lastRenderedPageBreak/>
        <w:drawing>
          <wp:inline distT="0" distB="0" distL="0" distR="0" wp14:anchorId="04945C5B" wp14:editId="4AA7C515">
            <wp:extent cx="7428759" cy="4796118"/>
            <wp:effectExtent l="0" t="0" r="127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765" b="7533"/>
                    <a:stretch/>
                  </pic:blipFill>
                  <pic:spPr bwMode="auto">
                    <a:xfrm>
                      <a:off x="0" y="0"/>
                      <a:ext cx="7429500" cy="4796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0703E" w14:textId="77777777" w:rsidR="000E724C" w:rsidRDefault="000E724C">
      <w:r>
        <w:rPr>
          <w:noProof/>
        </w:rPr>
        <w:lastRenderedPageBreak/>
        <w:drawing>
          <wp:inline distT="0" distB="0" distL="0" distR="0" wp14:anchorId="21408F0C" wp14:editId="44BC7FB9">
            <wp:extent cx="7429274" cy="4607859"/>
            <wp:effectExtent l="0" t="0" r="635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7646" b="4825"/>
                    <a:stretch/>
                  </pic:blipFill>
                  <pic:spPr bwMode="auto">
                    <a:xfrm>
                      <a:off x="0" y="0"/>
                      <a:ext cx="7429500" cy="46079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E724C" w:rsidSect="000E7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F5E34F" w14:textId="77777777" w:rsidR="00341169" w:rsidRDefault="00341169" w:rsidP="00A21D11">
      <w:pPr>
        <w:spacing w:after="0" w:line="240" w:lineRule="auto"/>
      </w:pPr>
      <w:r>
        <w:separator/>
      </w:r>
    </w:p>
  </w:endnote>
  <w:endnote w:type="continuationSeparator" w:id="0">
    <w:p w14:paraId="04B02917" w14:textId="77777777" w:rsidR="00341169" w:rsidRDefault="00341169" w:rsidP="00A21D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B34798" w14:textId="77777777" w:rsidR="00341169" w:rsidRDefault="00341169" w:rsidP="00A21D11">
      <w:pPr>
        <w:spacing w:after="0" w:line="240" w:lineRule="auto"/>
      </w:pPr>
      <w:r>
        <w:separator/>
      </w:r>
    </w:p>
  </w:footnote>
  <w:footnote w:type="continuationSeparator" w:id="0">
    <w:p w14:paraId="787EFF5A" w14:textId="77777777" w:rsidR="00341169" w:rsidRDefault="00341169" w:rsidP="00A21D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NrY0MrQwMDe3MLRU0lEKTi0uzszPAykwrAUAuwqwoCwAAAA="/>
  </w:docVars>
  <w:rsids>
    <w:rsidRoot w:val="000E724C"/>
    <w:rsid w:val="000E724C"/>
    <w:rsid w:val="00181A29"/>
    <w:rsid w:val="00341169"/>
    <w:rsid w:val="00385F75"/>
    <w:rsid w:val="008A5A85"/>
    <w:rsid w:val="00A21D11"/>
    <w:rsid w:val="00C61B92"/>
    <w:rsid w:val="00CC3DE2"/>
    <w:rsid w:val="00DA72D6"/>
    <w:rsid w:val="00E442FF"/>
    <w:rsid w:val="00E51B03"/>
    <w:rsid w:val="00E6166F"/>
    <w:rsid w:val="00F95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06107"/>
  <w15:chartTrackingRefBased/>
  <w15:docId w15:val="{1C750B63-2911-45D2-8F3C-5DD6325D5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442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4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4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2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2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2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1D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D11"/>
  </w:style>
  <w:style w:type="paragraph" w:styleId="Footer">
    <w:name w:val="footer"/>
    <w:basedOn w:val="Normal"/>
    <w:link w:val="FooterChar"/>
    <w:uiPriority w:val="99"/>
    <w:unhideWhenUsed/>
    <w:rsid w:val="00A21D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D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 Shalley</dc:creator>
  <cp:keywords/>
  <dc:description/>
  <cp:lastModifiedBy>Bailey, Karla (NIH/NCI) [E]</cp:lastModifiedBy>
  <cp:revision>6</cp:revision>
  <dcterms:created xsi:type="dcterms:W3CDTF">2015-12-28T20:22:00Z</dcterms:created>
  <dcterms:modified xsi:type="dcterms:W3CDTF">2015-12-29T17:15:00Z</dcterms:modified>
</cp:coreProperties>
</file>